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934DA" w14:textId="42C2BA82" w:rsidR="00FE7268" w:rsidRPr="00365A96" w:rsidRDefault="00FE7268">
      <w:pPr>
        <w:rPr>
          <w:rFonts w:ascii="Times New Roman" w:hAnsi="Times New Roman" w:cs="Times New Roman"/>
          <w:sz w:val="24"/>
          <w:szCs w:val="24"/>
        </w:rPr>
      </w:pPr>
      <w:r w:rsidRPr="00365A96">
        <w:rPr>
          <w:rFonts w:ascii="Times New Roman" w:hAnsi="Times New Roman" w:cs="Times New Roman"/>
          <w:sz w:val="24"/>
          <w:szCs w:val="24"/>
        </w:rPr>
        <w:t>Before moving to Arkansas’ Ozark Mountains, Benetick Kabua Maddison and his family lived in the low-lying island nation of the Republic of the Marshall Islands. Benetick and his family moved to Springdale, Arkansas</w:t>
      </w:r>
      <w:r w:rsidR="004C7C01" w:rsidRPr="00365A96">
        <w:rPr>
          <w:rFonts w:ascii="Times New Roman" w:hAnsi="Times New Roman" w:cs="Times New Roman"/>
          <w:sz w:val="24"/>
          <w:szCs w:val="24"/>
        </w:rPr>
        <w:t>,</w:t>
      </w:r>
      <w:r w:rsidRPr="00365A96">
        <w:rPr>
          <w:rFonts w:ascii="Times New Roman" w:hAnsi="Times New Roman" w:cs="Times New Roman"/>
          <w:sz w:val="24"/>
          <w:szCs w:val="24"/>
        </w:rPr>
        <w:t xml:space="preserve"> in 2001 to start a new life. </w:t>
      </w:r>
      <w:r w:rsidR="00E97484" w:rsidRPr="00365A96">
        <w:rPr>
          <w:rFonts w:ascii="Times New Roman" w:hAnsi="Times New Roman" w:cs="Times New Roman"/>
          <w:sz w:val="24"/>
          <w:szCs w:val="24"/>
        </w:rPr>
        <w:t xml:space="preserve">He is the </w:t>
      </w:r>
      <w:r w:rsidR="00635A53">
        <w:rPr>
          <w:rFonts w:ascii="Times New Roman" w:hAnsi="Times New Roman" w:cs="Times New Roman"/>
          <w:sz w:val="24"/>
          <w:szCs w:val="24"/>
        </w:rPr>
        <w:t xml:space="preserve">Assistant Director and </w:t>
      </w:r>
      <w:r w:rsidR="00E97484" w:rsidRPr="00365A96">
        <w:rPr>
          <w:rFonts w:ascii="Times New Roman" w:hAnsi="Times New Roman" w:cs="Times New Roman"/>
          <w:sz w:val="24"/>
          <w:szCs w:val="24"/>
        </w:rPr>
        <w:t xml:space="preserve">Project Specialist for Youth, Climate, and Nuclear Issues at Marshallese Educational Initiative, a nonprofit organization based in Springdale, Arkansas, that serves the Marshallese community, raises awareness of Marshallese </w:t>
      </w:r>
      <w:r w:rsidR="00635A53" w:rsidRPr="00365A96">
        <w:rPr>
          <w:rFonts w:ascii="Times New Roman" w:hAnsi="Times New Roman" w:cs="Times New Roman"/>
          <w:sz w:val="24"/>
          <w:szCs w:val="24"/>
        </w:rPr>
        <w:t>culture,</w:t>
      </w:r>
      <w:r w:rsidR="00CA22FE">
        <w:rPr>
          <w:rFonts w:ascii="Times New Roman" w:hAnsi="Times New Roman" w:cs="Times New Roman"/>
          <w:sz w:val="24"/>
          <w:szCs w:val="24"/>
        </w:rPr>
        <w:t xml:space="preserve"> and </w:t>
      </w:r>
      <w:r w:rsidR="00E97484" w:rsidRPr="00365A96">
        <w:rPr>
          <w:rFonts w:ascii="Times New Roman" w:hAnsi="Times New Roman" w:cs="Times New Roman"/>
          <w:sz w:val="24"/>
          <w:szCs w:val="24"/>
        </w:rPr>
        <w:t xml:space="preserve">facilitates intercultural dialogue to foster positive social change. </w:t>
      </w:r>
      <w:r w:rsidRPr="00365A96">
        <w:rPr>
          <w:rFonts w:ascii="Times New Roman" w:hAnsi="Times New Roman" w:cs="Times New Roman"/>
          <w:sz w:val="24"/>
          <w:szCs w:val="24"/>
        </w:rPr>
        <w:t>Benetick has years of experience working with his peers, younger Marshallese students, and their families on projects to increase retention rates in school</w:t>
      </w:r>
      <w:r w:rsidR="00FA018D" w:rsidRPr="00365A96">
        <w:rPr>
          <w:rFonts w:ascii="Times New Roman" w:hAnsi="Times New Roman" w:cs="Times New Roman"/>
          <w:sz w:val="24"/>
          <w:szCs w:val="24"/>
        </w:rPr>
        <w:t>, promote Marshallese culture and history, and issues a</w:t>
      </w:r>
      <w:r w:rsidRPr="00365A96">
        <w:rPr>
          <w:rFonts w:ascii="Times New Roman" w:hAnsi="Times New Roman" w:cs="Times New Roman"/>
          <w:sz w:val="24"/>
          <w:szCs w:val="24"/>
        </w:rPr>
        <w:t>ffecting his people and homeland</w:t>
      </w:r>
      <w:r w:rsidR="002A5BA4" w:rsidRPr="00365A96">
        <w:rPr>
          <w:rFonts w:ascii="Times New Roman" w:hAnsi="Times New Roman" w:cs="Times New Roman"/>
          <w:sz w:val="24"/>
          <w:szCs w:val="24"/>
        </w:rPr>
        <w:t xml:space="preserve">. </w:t>
      </w:r>
      <w:r w:rsidR="00E97484" w:rsidRPr="00365A96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FE7268" w:rsidRPr="00365A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zU0tDS3MDcwMjVS0lEKTi0uzszPAykwrAUAva01iywAAAA="/>
  </w:docVars>
  <w:rsids>
    <w:rsidRoot w:val="00FE7268"/>
    <w:rsid w:val="00132869"/>
    <w:rsid w:val="00232B7B"/>
    <w:rsid w:val="002A5BA4"/>
    <w:rsid w:val="00365A96"/>
    <w:rsid w:val="00427B74"/>
    <w:rsid w:val="004C7C01"/>
    <w:rsid w:val="00635A53"/>
    <w:rsid w:val="00851A90"/>
    <w:rsid w:val="00903186"/>
    <w:rsid w:val="009218AC"/>
    <w:rsid w:val="00CA22FE"/>
    <w:rsid w:val="00D51B8C"/>
    <w:rsid w:val="00E97484"/>
    <w:rsid w:val="00FA018D"/>
    <w:rsid w:val="00FE7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C2076"/>
  <w15:chartTrackingRefBased/>
  <w15:docId w15:val="{9F0AD90B-ADC8-400A-8DAC-E072F4FE2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E72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65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tick Maddison</dc:creator>
  <cp:keywords/>
  <dc:description/>
  <cp:lastModifiedBy>Maddison, Benetick K.</cp:lastModifiedBy>
  <cp:revision>12</cp:revision>
  <dcterms:created xsi:type="dcterms:W3CDTF">2020-09-15T00:42:00Z</dcterms:created>
  <dcterms:modified xsi:type="dcterms:W3CDTF">2021-11-22T23:24:00Z</dcterms:modified>
</cp:coreProperties>
</file>